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363D42" w14:textId="500CE069" w:rsidR="00416E60" w:rsidRDefault="00416E60" w:rsidP="00416E60">
      <w:pPr>
        <w:spacing w:line="240" w:lineRule="auto"/>
        <w:jc w:val="center"/>
        <w:rPr>
          <w:sz w:val="22"/>
        </w:rPr>
      </w:pPr>
      <w:r w:rsidRPr="00416E60">
        <w:rPr>
          <w:b/>
          <w:sz w:val="22"/>
        </w:rPr>
        <w:t>Lampiran 1</w:t>
      </w:r>
      <w:r>
        <w:rPr>
          <w:sz w:val="22"/>
        </w:rPr>
        <w:t>. Peta SWOT</w:t>
      </w:r>
    </w:p>
    <w:p w14:paraId="06679D5E" w14:textId="77777777" w:rsidR="00416E60" w:rsidRPr="00416E60" w:rsidRDefault="00416E60" w:rsidP="004C49ED">
      <w:pPr>
        <w:spacing w:line="240" w:lineRule="auto"/>
        <w:rPr>
          <w:sz w:val="22"/>
        </w:rPr>
      </w:pPr>
    </w:p>
    <w:p w14:paraId="1D358F61" w14:textId="52AB98CC" w:rsidR="00887C5B" w:rsidRDefault="00202B33" w:rsidP="00416E60">
      <w:pPr>
        <w:spacing w:line="240" w:lineRule="auto"/>
        <w:jc w:val="center"/>
        <w:rPr>
          <w:sz w:val="22"/>
          <w:lang w:val="id-ID"/>
        </w:rPr>
      </w:pPr>
      <w:r>
        <w:rPr>
          <w:noProof/>
        </w:rPr>
        <w:drawing>
          <wp:inline distT="0" distB="0" distL="0" distR="0" wp14:anchorId="77A8800B" wp14:editId="1C11A1A1">
            <wp:extent cx="7479102" cy="5382883"/>
            <wp:effectExtent l="0" t="0" r="7620" b="8890"/>
            <wp:docPr id="25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7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2072" cy="53922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302F0" w14:textId="77777777" w:rsidR="00202B33" w:rsidRDefault="00202B33" w:rsidP="004C49ED">
      <w:pPr>
        <w:spacing w:line="240" w:lineRule="auto"/>
        <w:rPr>
          <w:sz w:val="22"/>
          <w:lang w:val="id-ID"/>
        </w:rPr>
        <w:sectPr w:rsidR="00202B33" w:rsidSect="00202B33">
          <w:headerReference w:type="even" r:id="rId9"/>
          <w:headerReference w:type="default" r:id="rId10"/>
          <w:pgSz w:w="16840" w:h="11907" w:orient="landscape" w:code="9"/>
          <w:pgMar w:top="1440" w:right="1440" w:bottom="1440" w:left="1440" w:header="720" w:footer="720" w:gutter="0"/>
          <w:cols w:space="708"/>
          <w:docGrid w:linePitch="360"/>
        </w:sectPr>
      </w:pPr>
    </w:p>
    <w:p w14:paraId="07223405" w14:textId="0BFF4328" w:rsidR="00416E60" w:rsidRDefault="00416E60" w:rsidP="00416E60">
      <w:pPr>
        <w:spacing w:line="240" w:lineRule="auto"/>
        <w:jc w:val="center"/>
        <w:rPr>
          <w:sz w:val="22"/>
        </w:rPr>
      </w:pPr>
      <w:r w:rsidRPr="00416E60">
        <w:rPr>
          <w:b/>
          <w:sz w:val="22"/>
        </w:rPr>
        <w:lastRenderedPageBreak/>
        <w:t>Lam</w:t>
      </w:r>
      <w:r>
        <w:rPr>
          <w:b/>
          <w:sz w:val="22"/>
        </w:rPr>
        <w:t>piran 2</w:t>
      </w:r>
      <w:r>
        <w:rPr>
          <w:sz w:val="22"/>
        </w:rPr>
        <w:t xml:space="preserve">. </w:t>
      </w:r>
      <w:proofErr w:type="spellStart"/>
      <w:r>
        <w:rPr>
          <w:sz w:val="22"/>
        </w:rPr>
        <w:t>Kuesioner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Analisis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Jabatan</w:t>
      </w:r>
      <w:proofErr w:type="spellEnd"/>
    </w:p>
    <w:p w14:paraId="31A46D3B" w14:textId="77777777" w:rsidR="00416E60" w:rsidRDefault="00416E60" w:rsidP="00416E60">
      <w:pPr>
        <w:spacing w:line="240" w:lineRule="auto"/>
        <w:jc w:val="center"/>
        <w:rPr>
          <w:sz w:val="22"/>
        </w:rPr>
      </w:pPr>
    </w:p>
    <w:p w14:paraId="00C81274" w14:textId="2B3D1155" w:rsidR="00416E60" w:rsidRDefault="00416E60" w:rsidP="00416E60">
      <w:pPr>
        <w:spacing w:line="240" w:lineRule="auto"/>
        <w:jc w:val="center"/>
        <w:rPr>
          <w:sz w:val="22"/>
        </w:rPr>
      </w:pPr>
      <w:r w:rsidRPr="00D67FBD">
        <w:rPr>
          <w:rFonts w:ascii="Trebuchet MS" w:hAnsi="Trebuchet MS"/>
          <w:b/>
          <w:noProof/>
          <w:szCs w:val="20"/>
        </w:rPr>
        <w:drawing>
          <wp:inline distT="0" distB="0" distL="0" distR="0" wp14:anchorId="60CEC255" wp14:editId="64568615">
            <wp:extent cx="5382895" cy="6134445"/>
            <wp:effectExtent l="0" t="0" r="8255" b="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034" cy="61494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0B667" w14:textId="00EE24DF" w:rsidR="00416E60" w:rsidRDefault="00416E60" w:rsidP="00416E60">
      <w:pPr>
        <w:spacing w:line="240" w:lineRule="auto"/>
        <w:jc w:val="center"/>
        <w:rPr>
          <w:sz w:val="22"/>
        </w:rPr>
      </w:pPr>
      <w:r w:rsidRPr="00D67FBD">
        <w:rPr>
          <w:rFonts w:ascii="Trebuchet MS" w:hAnsi="Trebuchet MS"/>
          <w:b/>
          <w:noProof/>
          <w:szCs w:val="20"/>
        </w:rPr>
        <w:drawing>
          <wp:inline distT="0" distB="0" distL="0" distR="0" wp14:anchorId="4B092753" wp14:editId="592F13D3">
            <wp:extent cx="5383033" cy="2370331"/>
            <wp:effectExtent l="0" t="0" r="8255" b="0"/>
            <wp:docPr id="2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331" cy="23863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09BB4" w14:textId="04BDEC9C" w:rsidR="00416E60" w:rsidRDefault="00416E60" w:rsidP="00416E60">
      <w:pPr>
        <w:spacing w:line="240" w:lineRule="auto"/>
        <w:jc w:val="center"/>
        <w:rPr>
          <w:sz w:val="22"/>
        </w:rPr>
      </w:pPr>
      <w:r w:rsidRPr="00416E60">
        <w:rPr>
          <w:b/>
          <w:sz w:val="22"/>
        </w:rPr>
        <w:lastRenderedPageBreak/>
        <w:t>Lam</w:t>
      </w:r>
      <w:r>
        <w:rPr>
          <w:b/>
          <w:sz w:val="22"/>
        </w:rPr>
        <w:t>piran 3</w:t>
      </w:r>
      <w:r>
        <w:rPr>
          <w:sz w:val="22"/>
        </w:rPr>
        <w:t xml:space="preserve">. </w:t>
      </w:r>
      <w:proofErr w:type="spellStart"/>
      <w:r>
        <w:rPr>
          <w:sz w:val="22"/>
        </w:rPr>
        <w:t>Deskripsi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Pekerjaan</w:t>
      </w:r>
      <w:proofErr w:type="spellEnd"/>
    </w:p>
    <w:p w14:paraId="5AC01D63" w14:textId="77777777" w:rsidR="00416E60" w:rsidRDefault="00416E60" w:rsidP="004C49ED">
      <w:pPr>
        <w:spacing w:line="240" w:lineRule="auto"/>
        <w:rPr>
          <w:sz w:val="22"/>
        </w:rPr>
      </w:pPr>
    </w:p>
    <w:p w14:paraId="1BFBB375" w14:textId="222043BB" w:rsidR="00416E60" w:rsidRDefault="00416E60" w:rsidP="004C49ED">
      <w:pPr>
        <w:spacing w:line="240" w:lineRule="auto"/>
        <w:rPr>
          <w:sz w:val="22"/>
        </w:rPr>
      </w:pPr>
      <w:r w:rsidRPr="00D67FBD">
        <w:rPr>
          <w:rFonts w:ascii="Trebuchet MS" w:hAnsi="Trebuchet MS"/>
          <w:b/>
          <w:noProof/>
          <w:szCs w:val="20"/>
        </w:rPr>
        <w:drawing>
          <wp:inline distT="0" distB="0" distL="0" distR="0" wp14:anchorId="4AD32790" wp14:editId="6352AC94">
            <wp:extent cx="5735442" cy="7625301"/>
            <wp:effectExtent l="0" t="0" r="0" b="0"/>
            <wp:docPr id="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233" cy="76436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4AA1E" w14:textId="77777777" w:rsidR="00416E60" w:rsidRDefault="00416E60" w:rsidP="004C49ED">
      <w:pPr>
        <w:spacing w:line="240" w:lineRule="auto"/>
        <w:rPr>
          <w:sz w:val="22"/>
        </w:rPr>
      </w:pPr>
    </w:p>
    <w:p w14:paraId="390F0DB3" w14:textId="3954C403" w:rsidR="00416E60" w:rsidRDefault="00416E60" w:rsidP="004C49ED">
      <w:pPr>
        <w:spacing w:line="240" w:lineRule="auto"/>
        <w:rPr>
          <w:sz w:val="22"/>
        </w:rPr>
      </w:pPr>
      <w:r>
        <w:rPr>
          <w:sz w:val="22"/>
        </w:rPr>
        <w:br w:type="page"/>
      </w:r>
    </w:p>
    <w:p w14:paraId="3986DF0D" w14:textId="7BF643D4" w:rsidR="00416E60" w:rsidRDefault="00416E60" w:rsidP="00416E60">
      <w:pPr>
        <w:spacing w:line="240" w:lineRule="auto"/>
        <w:jc w:val="center"/>
        <w:rPr>
          <w:sz w:val="22"/>
        </w:rPr>
      </w:pPr>
      <w:r w:rsidRPr="00416E60">
        <w:rPr>
          <w:b/>
          <w:sz w:val="22"/>
        </w:rPr>
        <w:lastRenderedPageBreak/>
        <w:t>Lam</w:t>
      </w:r>
      <w:r>
        <w:rPr>
          <w:b/>
          <w:sz w:val="22"/>
        </w:rPr>
        <w:t>piran 4</w:t>
      </w:r>
      <w:r>
        <w:rPr>
          <w:sz w:val="22"/>
        </w:rPr>
        <w:t xml:space="preserve">. </w:t>
      </w:r>
      <w:proofErr w:type="spellStart"/>
      <w:r>
        <w:rPr>
          <w:sz w:val="22"/>
        </w:rPr>
        <w:t>Matriks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Ouput</w:t>
      </w:r>
      <w:proofErr w:type="spellEnd"/>
      <w:r>
        <w:rPr>
          <w:sz w:val="22"/>
        </w:rPr>
        <w:t xml:space="preserve"> dan </w:t>
      </w:r>
      <w:proofErr w:type="spellStart"/>
      <w:r>
        <w:rPr>
          <w:sz w:val="22"/>
        </w:rPr>
        <w:t>Ekspektasi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Pemangku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Kepentingan</w:t>
      </w:r>
      <w:proofErr w:type="spellEnd"/>
    </w:p>
    <w:p w14:paraId="03F06CB4" w14:textId="77777777" w:rsidR="00416E60" w:rsidRDefault="00416E60" w:rsidP="004C49ED">
      <w:pPr>
        <w:spacing w:line="240" w:lineRule="auto"/>
        <w:rPr>
          <w:sz w:val="22"/>
        </w:rPr>
      </w:pPr>
    </w:p>
    <w:p w14:paraId="1E14C10F" w14:textId="1D3F2967" w:rsidR="00416E60" w:rsidRPr="00416E60" w:rsidRDefault="00416E60" w:rsidP="00416E60">
      <w:pPr>
        <w:spacing w:line="240" w:lineRule="auto"/>
        <w:jc w:val="center"/>
        <w:rPr>
          <w:sz w:val="22"/>
        </w:rPr>
      </w:pPr>
      <w:r>
        <w:rPr>
          <w:noProof/>
        </w:rPr>
        <w:drawing>
          <wp:inline distT="0" distB="0" distL="0" distR="0" wp14:anchorId="1B241CCD" wp14:editId="4DF0AF2E">
            <wp:extent cx="4086225" cy="5791200"/>
            <wp:effectExtent l="0" t="0" r="9525" b="0"/>
            <wp:docPr id="52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6"/>
                    <pic:cNvPicPr/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16E60" w:rsidRPr="00416E60" w:rsidSect="00202B33">
      <w:pgSz w:w="11907" w:h="16840" w:code="9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7C2EAB" w14:textId="77777777" w:rsidR="00CB6ADC" w:rsidRDefault="00CB6ADC" w:rsidP="00BC2C95">
      <w:pPr>
        <w:spacing w:line="240" w:lineRule="auto"/>
      </w:pPr>
      <w:r>
        <w:separator/>
      </w:r>
    </w:p>
  </w:endnote>
  <w:endnote w:type="continuationSeparator" w:id="0">
    <w:p w14:paraId="1B2A86F5" w14:textId="77777777" w:rsidR="00CB6ADC" w:rsidRDefault="00CB6ADC" w:rsidP="00BC2C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31CA47" w14:textId="77777777" w:rsidR="00CB6ADC" w:rsidRDefault="00CB6ADC" w:rsidP="00BC2C95">
      <w:pPr>
        <w:spacing w:line="240" w:lineRule="auto"/>
      </w:pPr>
      <w:r>
        <w:separator/>
      </w:r>
    </w:p>
  </w:footnote>
  <w:footnote w:type="continuationSeparator" w:id="0">
    <w:p w14:paraId="5F8043FC" w14:textId="77777777" w:rsidR="00CB6ADC" w:rsidRDefault="00CB6ADC" w:rsidP="00BC2C9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4248"/>
      <w:gridCol w:w="247"/>
      <w:gridCol w:w="4522"/>
    </w:tblGrid>
    <w:tr w:rsidR="005F24DC" w:rsidRPr="00AF5B84" w14:paraId="2A9843CF" w14:textId="77777777" w:rsidTr="00AF5B84">
      <w:tc>
        <w:tcPr>
          <w:tcW w:w="4248" w:type="dxa"/>
          <w:shd w:val="clear" w:color="auto" w:fill="auto"/>
        </w:tcPr>
        <w:p w14:paraId="3BF04040" w14:textId="77777777" w:rsidR="005F24DC" w:rsidRPr="00AF5B84" w:rsidRDefault="005F24DC" w:rsidP="009368D8">
          <w:pPr>
            <w:pStyle w:val="Header"/>
            <w:rPr>
              <w:lang w:val="id-ID"/>
            </w:rPr>
          </w:pPr>
          <w:r w:rsidRPr="00AF5B84">
            <w:rPr>
              <w:i/>
              <w:iCs/>
              <w:sz w:val="20"/>
              <w:szCs w:val="20"/>
              <w:lang w:val="id-ID"/>
            </w:rPr>
            <w:t>Jurnal OPSI Vol 12 No.</w:t>
          </w:r>
          <w:r w:rsidRPr="00AF5B84">
            <w:rPr>
              <w:i/>
              <w:iCs/>
              <w:sz w:val="20"/>
              <w:szCs w:val="20"/>
            </w:rPr>
            <w:t>2</w:t>
          </w:r>
          <w:r w:rsidRPr="00AF5B84">
            <w:rPr>
              <w:i/>
              <w:iCs/>
              <w:sz w:val="20"/>
              <w:szCs w:val="20"/>
              <w:lang w:val="id-ID"/>
            </w:rPr>
            <w:t xml:space="preserve"> </w:t>
          </w:r>
          <w:proofErr w:type="spellStart"/>
          <w:r w:rsidRPr="00AF5B84">
            <w:rPr>
              <w:i/>
              <w:iCs/>
              <w:sz w:val="20"/>
              <w:szCs w:val="20"/>
            </w:rPr>
            <w:t>Desember</w:t>
          </w:r>
          <w:proofErr w:type="spellEnd"/>
          <w:r w:rsidRPr="00AF5B84">
            <w:rPr>
              <w:i/>
              <w:iCs/>
              <w:sz w:val="20"/>
              <w:szCs w:val="20"/>
              <w:lang w:val="id-ID"/>
            </w:rPr>
            <w:t xml:space="preserve"> 2019</w:t>
          </w:r>
          <w:r w:rsidRPr="00AF5B84">
            <w:rPr>
              <w:i/>
              <w:iCs/>
              <w:sz w:val="20"/>
              <w:szCs w:val="20"/>
              <w:lang w:val="id-ID"/>
            </w:rPr>
            <w:tab/>
            <w:t xml:space="preserve">      </w:t>
          </w:r>
        </w:p>
      </w:tc>
      <w:tc>
        <w:tcPr>
          <w:tcW w:w="247" w:type="dxa"/>
          <w:shd w:val="clear" w:color="auto" w:fill="auto"/>
        </w:tcPr>
        <w:p w14:paraId="0ADDB07E" w14:textId="77777777" w:rsidR="005F24DC" w:rsidRPr="00AF5B84" w:rsidRDefault="005F24DC" w:rsidP="009368D8">
          <w:pPr>
            <w:pStyle w:val="Header"/>
            <w:rPr>
              <w:lang w:val="id-ID"/>
            </w:rPr>
          </w:pPr>
        </w:p>
      </w:tc>
      <w:tc>
        <w:tcPr>
          <w:tcW w:w="4522" w:type="dxa"/>
          <w:shd w:val="clear" w:color="auto" w:fill="auto"/>
        </w:tcPr>
        <w:p w14:paraId="75C8920F" w14:textId="77777777" w:rsidR="005F24DC" w:rsidRPr="00AF5B84" w:rsidRDefault="005F24DC" w:rsidP="00AF5B84">
          <w:pPr>
            <w:pStyle w:val="Header"/>
            <w:jc w:val="right"/>
          </w:pPr>
          <w:r w:rsidRPr="00AF5B84">
            <w:rPr>
              <w:i/>
              <w:iCs/>
              <w:sz w:val="20"/>
              <w:szCs w:val="20"/>
              <w:lang w:val="id-ID"/>
            </w:rPr>
            <w:t xml:space="preserve">          ISSN 1693-2102</w:t>
          </w:r>
          <w:r w:rsidRPr="00AF5B84">
            <w:rPr>
              <w:i/>
              <w:iCs/>
              <w:sz w:val="20"/>
              <w:szCs w:val="20"/>
            </w:rPr>
            <w:t xml:space="preserve"> (print), 2686-2352 (online)</w:t>
          </w:r>
        </w:p>
      </w:tc>
    </w:tr>
    <w:tr w:rsidR="005F24DC" w:rsidRPr="00AF5B84" w14:paraId="5AF55275" w14:textId="77777777" w:rsidTr="00AF5B84">
      <w:tc>
        <w:tcPr>
          <w:tcW w:w="4248" w:type="dxa"/>
          <w:tcBorders>
            <w:bottom w:val="single" w:sz="4" w:space="0" w:color="auto"/>
          </w:tcBorders>
          <w:shd w:val="clear" w:color="auto" w:fill="auto"/>
        </w:tcPr>
        <w:p w14:paraId="2E6E2781" w14:textId="77777777" w:rsidR="005F24DC" w:rsidRPr="00AF5B84" w:rsidRDefault="005F24DC" w:rsidP="009368D8">
          <w:pPr>
            <w:pStyle w:val="Header"/>
            <w:rPr>
              <w:i/>
              <w:iCs/>
              <w:sz w:val="20"/>
              <w:szCs w:val="20"/>
            </w:rPr>
          </w:pPr>
          <w:r w:rsidRPr="00AF5B84">
            <w:rPr>
              <w:i/>
              <w:iCs/>
              <w:sz w:val="20"/>
              <w:szCs w:val="20"/>
              <w:lang w:val="id-ID"/>
            </w:rPr>
            <w:t>http://jurnal.upnyk.ac.id/index.php/opsi</w:t>
          </w:r>
          <w:r w:rsidRPr="00AF5B84">
            <w:rPr>
              <w:i/>
              <w:iCs/>
              <w:sz w:val="20"/>
              <w:szCs w:val="20"/>
            </w:rPr>
            <w:t xml:space="preserve"> </w:t>
          </w:r>
        </w:p>
      </w:tc>
      <w:tc>
        <w:tcPr>
          <w:tcW w:w="247" w:type="dxa"/>
          <w:tcBorders>
            <w:bottom w:val="single" w:sz="4" w:space="0" w:color="auto"/>
          </w:tcBorders>
          <w:shd w:val="clear" w:color="auto" w:fill="auto"/>
        </w:tcPr>
        <w:p w14:paraId="52EE4865" w14:textId="77777777" w:rsidR="005F24DC" w:rsidRPr="00AF5B84" w:rsidRDefault="005F24DC" w:rsidP="009368D8">
          <w:pPr>
            <w:pStyle w:val="Header"/>
            <w:rPr>
              <w:lang w:val="id-ID"/>
            </w:rPr>
          </w:pPr>
        </w:p>
      </w:tc>
      <w:tc>
        <w:tcPr>
          <w:tcW w:w="4522" w:type="dxa"/>
          <w:tcBorders>
            <w:bottom w:val="single" w:sz="4" w:space="0" w:color="auto"/>
          </w:tcBorders>
          <w:shd w:val="clear" w:color="auto" w:fill="auto"/>
        </w:tcPr>
        <w:p w14:paraId="1A5C1DF0" w14:textId="77777777" w:rsidR="005F24DC" w:rsidRPr="00AF5B84" w:rsidRDefault="005F24DC" w:rsidP="00AF5B84">
          <w:pPr>
            <w:pStyle w:val="Header"/>
            <w:jc w:val="right"/>
            <w:rPr>
              <w:lang w:val="id-ID"/>
            </w:rPr>
          </w:pPr>
          <w:r w:rsidRPr="00AF5B84">
            <w:rPr>
              <w:i/>
              <w:iCs/>
              <w:sz w:val="20"/>
              <w:szCs w:val="20"/>
              <w:lang w:val="id-ID"/>
            </w:rPr>
            <w:t>OPSI – Jurnal Optimasi Sistem Industri</w:t>
          </w:r>
        </w:p>
      </w:tc>
    </w:tr>
  </w:tbl>
  <w:p w14:paraId="7BB0DFD3" w14:textId="77777777" w:rsidR="005F24DC" w:rsidRPr="002E0AF3" w:rsidRDefault="005F24DC" w:rsidP="002E0AF3">
    <w:pPr>
      <w:pStyle w:val="Header"/>
      <w:rPr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jc w:val="center"/>
      <w:tblLook w:val="04A0" w:firstRow="1" w:lastRow="0" w:firstColumn="1" w:lastColumn="0" w:noHBand="0" w:noVBand="1"/>
    </w:tblPr>
    <w:tblGrid>
      <w:gridCol w:w="4248"/>
      <w:gridCol w:w="247"/>
      <w:gridCol w:w="4522"/>
    </w:tblGrid>
    <w:tr w:rsidR="005F24DC" w:rsidRPr="00AF5B84" w14:paraId="6F9B9D49" w14:textId="77777777" w:rsidTr="00C214EF">
      <w:trPr>
        <w:jc w:val="center"/>
      </w:trPr>
      <w:tc>
        <w:tcPr>
          <w:tcW w:w="4248" w:type="dxa"/>
          <w:shd w:val="clear" w:color="auto" w:fill="auto"/>
        </w:tcPr>
        <w:p w14:paraId="3D47D2C6" w14:textId="723C2EC4" w:rsidR="005F24DC" w:rsidRPr="00AF5B84" w:rsidRDefault="005F24DC" w:rsidP="00C214EF">
          <w:pPr>
            <w:pStyle w:val="Header"/>
            <w:jc w:val="center"/>
            <w:rPr>
              <w:lang w:val="id-ID"/>
            </w:rPr>
          </w:pPr>
          <w:r w:rsidRPr="00AF5B84">
            <w:rPr>
              <w:i/>
              <w:iCs/>
              <w:sz w:val="20"/>
              <w:szCs w:val="20"/>
              <w:lang w:val="id-ID"/>
            </w:rPr>
            <w:t>Jurnal OPSI Vol 12 No.</w:t>
          </w:r>
          <w:r w:rsidRPr="00AF5B84">
            <w:rPr>
              <w:i/>
              <w:iCs/>
              <w:sz w:val="20"/>
              <w:szCs w:val="20"/>
            </w:rPr>
            <w:t>2</w:t>
          </w:r>
          <w:r w:rsidRPr="00AF5B84">
            <w:rPr>
              <w:i/>
              <w:iCs/>
              <w:sz w:val="20"/>
              <w:szCs w:val="20"/>
              <w:lang w:val="id-ID"/>
            </w:rPr>
            <w:t xml:space="preserve"> </w:t>
          </w:r>
          <w:proofErr w:type="spellStart"/>
          <w:r w:rsidRPr="00AF5B84">
            <w:rPr>
              <w:i/>
              <w:iCs/>
              <w:sz w:val="20"/>
              <w:szCs w:val="20"/>
            </w:rPr>
            <w:t>Desember</w:t>
          </w:r>
          <w:proofErr w:type="spellEnd"/>
          <w:r w:rsidRPr="00AF5B84">
            <w:rPr>
              <w:i/>
              <w:iCs/>
              <w:sz w:val="20"/>
              <w:szCs w:val="20"/>
              <w:lang w:val="id-ID"/>
            </w:rPr>
            <w:t xml:space="preserve"> 2019</w:t>
          </w:r>
        </w:p>
      </w:tc>
      <w:tc>
        <w:tcPr>
          <w:tcW w:w="247" w:type="dxa"/>
          <w:shd w:val="clear" w:color="auto" w:fill="auto"/>
        </w:tcPr>
        <w:p w14:paraId="076DBB64" w14:textId="77777777" w:rsidR="005F24DC" w:rsidRPr="00AF5B84" w:rsidRDefault="005F24DC" w:rsidP="009368D8">
          <w:pPr>
            <w:pStyle w:val="Header"/>
            <w:rPr>
              <w:lang w:val="id-ID"/>
            </w:rPr>
          </w:pPr>
        </w:p>
      </w:tc>
      <w:tc>
        <w:tcPr>
          <w:tcW w:w="4522" w:type="dxa"/>
          <w:shd w:val="clear" w:color="auto" w:fill="auto"/>
        </w:tcPr>
        <w:p w14:paraId="17BAAD6B" w14:textId="77777777" w:rsidR="005F24DC" w:rsidRPr="00AF5B84" w:rsidRDefault="005F24DC" w:rsidP="00AF5B84">
          <w:pPr>
            <w:pStyle w:val="Header"/>
            <w:jc w:val="right"/>
          </w:pPr>
          <w:r w:rsidRPr="00AF5B84">
            <w:rPr>
              <w:i/>
              <w:iCs/>
              <w:sz w:val="20"/>
              <w:szCs w:val="20"/>
              <w:lang w:val="id-ID"/>
            </w:rPr>
            <w:t xml:space="preserve">          ISSN 1693-2102</w:t>
          </w:r>
          <w:r w:rsidRPr="00AF5B84">
            <w:rPr>
              <w:i/>
              <w:iCs/>
              <w:sz w:val="20"/>
              <w:szCs w:val="20"/>
            </w:rPr>
            <w:t xml:space="preserve"> (print), 2686-2352 (online)</w:t>
          </w:r>
        </w:p>
      </w:tc>
    </w:tr>
    <w:tr w:rsidR="005F24DC" w:rsidRPr="00AF5B84" w14:paraId="45A93879" w14:textId="77777777" w:rsidTr="00C214EF">
      <w:trPr>
        <w:jc w:val="center"/>
      </w:trPr>
      <w:tc>
        <w:tcPr>
          <w:tcW w:w="4248" w:type="dxa"/>
          <w:tcBorders>
            <w:bottom w:val="single" w:sz="4" w:space="0" w:color="auto"/>
          </w:tcBorders>
          <w:shd w:val="clear" w:color="auto" w:fill="auto"/>
        </w:tcPr>
        <w:p w14:paraId="3FEDFB4C" w14:textId="09DB1C9A" w:rsidR="005F24DC" w:rsidRPr="00AF5B84" w:rsidRDefault="005F24DC" w:rsidP="00C214EF">
          <w:pPr>
            <w:pStyle w:val="Header"/>
            <w:jc w:val="center"/>
            <w:rPr>
              <w:i/>
              <w:iCs/>
              <w:sz w:val="20"/>
              <w:szCs w:val="20"/>
            </w:rPr>
          </w:pPr>
          <w:r w:rsidRPr="00AF5B84">
            <w:rPr>
              <w:i/>
              <w:iCs/>
              <w:sz w:val="20"/>
              <w:szCs w:val="20"/>
              <w:lang w:val="id-ID"/>
            </w:rPr>
            <w:t>http://jurnal.upnyk.ac.id/index.php/opsi</w:t>
          </w:r>
        </w:p>
      </w:tc>
      <w:tc>
        <w:tcPr>
          <w:tcW w:w="247" w:type="dxa"/>
          <w:tcBorders>
            <w:bottom w:val="single" w:sz="4" w:space="0" w:color="auto"/>
          </w:tcBorders>
          <w:shd w:val="clear" w:color="auto" w:fill="auto"/>
        </w:tcPr>
        <w:p w14:paraId="27CE5D2A" w14:textId="77777777" w:rsidR="005F24DC" w:rsidRPr="00AF5B84" w:rsidRDefault="005F24DC" w:rsidP="009368D8">
          <w:pPr>
            <w:pStyle w:val="Header"/>
            <w:rPr>
              <w:lang w:val="id-ID"/>
            </w:rPr>
          </w:pPr>
        </w:p>
      </w:tc>
      <w:tc>
        <w:tcPr>
          <w:tcW w:w="4522" w:type="dxa"/>
          <w:tcBorders>
            <w:bottom w:val="single" w:sz="4" w:space="0" w:color="auto"/>
          </w:tcBorders>
          <w:shd w:val="clear" w:color="auto" w:fill="auto"/>
        </w:tcPr>
        <w:p w14:paraId="32D8E3D5" w14:textId="77777777" w:rsidR="005F24DC" w:rsidRPr="00AF5B84" w:rsidRDefault="005F24DC" w:rsidP="00AF5B84">
          <w:pPr>
            <w:pStyle w:val="Header"/>
            <w:jc w:val="right"/>
            <w:rPr>
              <w:lang w:val="id-ID"/>
            </w:rPr>
          </w:pPr>
          <w:r w:rsidRPr="00AF5B84">
            <w:rPr>
              <w:i/>
              <w:iCs/>
              <w:sz w:val="20"/>
              <w:szCs w:val="20"/>
              <w:lang w:val="id-ID"/>
            </w:rPr>
            <w:t>OPSI – Jurnal Optimasi Sistem Industri</w:t>
          </w:r>
        </w:p>
      </w:tc>
    </w:tr>
  </w:tbl>
  <w:p w14:paraId="3A68DA1C" w14:textId="77777777" w:rsidR="005F24DC" w:rsidRPr="002E0AF3" w:rsidRDefault="005F24DC" w:rsidP="002E0AF3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676C426"/>
    <w:multiLevelType w:val="hybridMultilevel"/>
    <w:tmpl w:val="8676C425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434AA2"/>
    <w:multiLevelType w:val="hybridMultilevel"/>
    <w:tmpl w:val="C7BA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A0915"/>
    <w:multiLevelType w:val="hybridMultilevel"/>
    <w:tmpl w:val="6C764466"/>
    <w:lvl w:ilvl="0" w:tplc="CD12EB24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D2584"/>
    <w:multiLevelType w:val="multilevel"/>
    <w:tmpl w:val="29142B3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hint="default"/>
        <w:i w:val="0"/>
        <w:sz w:val="20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ascii="Times New Roman" w:hAnsi="Times New Roman" w:cs="Times New Roman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4952" w:hanging="1800"/>
      </w:pPr>
      <w:rPr>
        <w:rFonts w:hint="default"/>
        <w:sz w:val="20"/>
      </w:rPr>
    </w:lvl>
  </w:abstractNum>
  <w:abstractNum w:abstractNumId="4" w15:restartNumberingAfterBreak="0">
    <w:nsid w:val="0610548B"/>
    <w:multiLevelType w:val="hybridMultilevel"/>
    <w:tmpl w:val="CA386E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427BB9"/>
    <w:multiLevelType w:val="multilevel"/>
    <w:tmpl w:val="86E4840E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49431E4"/>
    <w:multiLevelType w:val="hybridMultilevel"/>
    <w:tmpl w:val="8FB47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984BF1"/>
    <w:multiLevelType w:val="hybridMultilevel"/>
    <w:tmpl w:val="33965BB8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203308FB"/>
    <w:multiLevelType w:val="hybridMultilevel"/>
    <w:tmpl w:val="CC601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84B99"/>
    <w:multiLevelType w:val="hybridMultilevel"/>
    <w:tmpl w:val="1BF858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446BA4"/>
    <w:multiLevelType w:val="hybridMultilevel"/>
    <w:tmpl w:val="8FB47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656A2"/>
    <w:multiLevelType w:val="hybridMultilevel"/>
    <w:tmpl w:val="7CD69B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3E792C"/>
    <w:multiLevelType w:val="hybridMultilevel"/>
    <w:tmpl w:val="D48E0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2E3E3D"/>
    <w:multiLevelType w:val="hybridMultilevel"/>
    <w:tmpl w:val="DC487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EC16A1"/>
    <w:multiLevelType w:val="multilevel"/>
    <w:tmpl w:val="911EAD1E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6AB4511F"/>
    <w:multiLevelType w:val="hybridMultilevel"/>
    <w:tmpl w:val="776A8738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714E0033"/>
    <w:multiLevelType w:val="hybridMultilevel"/>
    <w:tmpl w:val="26980D38"/>
    <w:lvl w:ilvl="0" w:tplc="33C2FB94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BE5E78"/>
    <w:multiLevelType w:val="hybridMultilevel"/>
    <w:tmpl w:val="B48CCFE6"/>
    <w:lvl w:ilvl="0" w:tplc="B726B776">
      <w:start w:val="2"/>
      <w:numFmt w:val="bullet"/>
      <w:lvlText w:val="-"/>
      <w:lvlJc w:val="left"/>
      <w:pPr>
        <w:ind w:left="150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18" w15:restartNumberingAfterBreak="0">
    <w:nsid w:val="77292E37"/>
    <w:multiLevelType w:val="hybridMultilevel"/>
    <w:tmpl w:val="485EB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FA47B8"/>
    <w:multiLevelType w:val="hybridMultilevel"/>
    <w:tmpl w:val="3C74B84A"/>
    <w:lvl w:ilvl="0" w:tplc="B726B776">
      <w:start w:val="2"/>
      <w:numFmt w:val="bullet"/>
      <w:lvlText w:val="-"/>
      <w:lvlJc w:val="left"/>
      <w:pPr>
        <w:ind w:left="150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2A4B03"/>
    <w:multiLevelType w:val="hybridMultilevel"/>
    <w:tmpl w:val="5DD63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40109B"/>
    <w:multiLevelType w:val="hybridMultilevel"/>
    <w:tmpl w:val="7AB4C8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2"/>
  </w:num>
  <w:num w:numId="5">
    <w:abstractNumId w:val="11"/>
  </w:num>
  <w:num w:numId="6">
    <w:abstractNumId w:val="9"/>
  </w:num>
  <w:num w:numId="7">
    <w:abstractNumId w:val="8"/>
  </w:num>
  <w:num w:numId="8">
    <w:abstractNumId w:val="1"/>
  </w:num>
  <w:num w:numId="9">
    <w:abstractNumId w:val="7"/>
  </w:num>
  <w:num w:numId="10">
    <w:abstractNumId w:val="13"/>
  </w:num>
  <w:num w:numId="11">
    <w:abstractNumId w:val="21"/>
  </w:num>
  <w:num w:numId="12">
    <w:abstractNumId w:val="16"/>
  </w:num>
  <w:num w:numId="13">
    <w:abstractNumId w:val="2"/>
  </w:num>
  <w:num w:numId="14">
    <w:abstractNumId w:val="6"/>
  </w:num>
  <w:num w:numId="15">
    <w:abstractNumId w:val="18"/>
  </w:num>
  <w:num w:numId="16">
    <w:abstractNumId w:val="15"/>
  </w:num>
  <w:num w:numId="17">
    <w:abstractNumId w:val="17"/>
  </w:num>
  <w:num w:numId="18">
    <w:abstractNumId w:val="10"/>
  </w:num>
  <w:num w:numId="19">
    <w:abstractNumId w:val="5"/>
  </w:num>
  <w:num w:numId="20">
    <w:abstractNumId w:val="19"/>
  </w:num>
  <w:num w:numId="21">
    <w:abstractNumId w:val="20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defaultTabStop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tDQ0MTI2MzQ0NbdQ0lEKTi0uzszPAykwNKoFAPjtvDMtAAAA"/>
  </w:docVars>
  <w:rsids>
    <w:rsidRoot w:val="00BC2C95"/>
    <w:rsid w:val="00002EAE"/>
    <w:rsid w:val="00011C38"/>
    <w:rsid w:val="000155BC"/>
    <w:rsid w:val="00022DBD"/>
    <w:rsid w:val="00036658"/>
    <w:rsid w:val="00055B27"/>
    <w:rsid w:val="00082CB0"/>
    <w:rsid w:val="000847C9"/>
    <w:rsid w:val="000847E1"/>
    <w:rsid w:val="00085E28"/>
    <w:rsid w:val="00087B29"/>
    <w:rsid w:val="000945B9"/>
    <w:rsid w:val="00096E4F"/>
    <w:rsid w:val="000D1EED"/>
    <w:rsid w:val="0013377A"/>
    <w:rsid w:val="001353CE"/>
    <w:rsid w:val="001600D1"/>
    <w:rsid w:val="00161197"/>
    <w:rsid w:val="0018422D"/>
    <w:rsid w:val="001A69D0"/>
    <w:rsid w:val="001B1EF4"/>
    <w:rsid w:val="001E110F"/>
    <w:rsid w:val="001E3084"/>
    <w:rsid w:val="00202924"/>
    <w:rsid w:val="00202B33"/>
    <w:rsid w:val="0022470F"/>
    <w:rsid w:val="00231410"/>
    <w:rsid w:val="00244744"/>
    <w:rsid w:val="00250D17"/>
    <w:rsid w:val="0028481B"/>
    <w:rsid w:val="00284EC1"/>
    <w:rsid w:val="002A20D8"/>
    <w:rsid w:val="002A7F0C"/>
    <w:rsid w:val="002B0780"/>
    <w:rsid w:val="002B32DE"/>
    <w:rsid w:val="002C3D62"/>
    <w:rsid w:val="002C401F"/>
    <w:rsid w:val="002D22A2"/>
    <w:rsid w:val="002E0AF3"/>
    <w:rsid w:val="002E29A8"/>
    <w:rsid w:val="00316F80"/>
    <w:rsid w:val="003201E1"/>
    <w:rsid w:val="00326DA2"/>
    <w:rsid w:val="0033593E"/>
    <w:rsid w:val="00336DF1"/>
    <w:rsid w:val="00340682"/>
    <w:rsid w:val="003502BF"/>
    <w:rsid w:val="00363938"/>
    <w:rsid w:val="00394231"/>
    <w:rsid w:val="003A3886"/>
    <w:rsid w:val="003B1D27"/>
    <w:rsid w:val="003B3917"/>
    <w:rsid w:val="003E6FE5"/>
    <w:rsid w:val="00403834"/>
    <w:rsid w:val="00410057"/>
    <w:rsid w:val="00416E60"/>
    <w:rsid w:val="00425F03"/>
    <w:rsid w:val="004438EB"/>
    <w:rsid w:val="00463E70"/>
    <w:rsid w:val="00466FE4"/>
    <w:rsid w:val="00481D0B"/>
    <w:rsid w:val="004A5B8B"/>
    <w:rsid w:val="004C49ED"/>
    <w:rsid w:val="004C6794"/>
    <w:rsid w:val="004D4915"/>
    <w:rsid w:val="004E7D8A"/>
    <w:rsid w:val="00550712"/>
    <w:rsid w:val="00572EA0"/>
    <w:rsid w:val="00584881"/>
    <w:rsid w:val="00590A10"/>
    <w:rsid w:val="0059255B"/>
    <w:rsid w:val="00595CDD"/>
    <w:rsid w:val="005A6553"/>
    <w:rsid w:val="005B0E98"/>
    <w:rsid w:val="005C2CF7"/>
    <w:rsid w:val="005D51E1"/>
    <w:rsid w:val="005F24DC"/>
    <w:rsid w:val="006020E5"/>
    <w:rsid w:val="006222B5"/>
    <w:rsid w:val="00624A18"/>
    <w:rsid w:val="00635DE1"/>
    <w:rsid w:val="006609D4"/>
    <w:rsid w:val="006915AD"/>
    <w:rsid w:val="006E7D85"/>
    <w:rsid w:val="006F3474"/>
    <w:rsid w:val="00711E25"/>
    <w:rsid w:val="00724F49"/>
    <w:rsid w:val="007271AE"/>
    <w:rsid w:val="0073098E"/>
    <w:rsid w:val="007339D9"/>
    <w:rsid w:val="007345FF"/>
    <w:rsid w:val="00746780"/>
    <w:rsid w:val="00755306"/>
    <w:rsid w:val="00771F38"/>
    <w:rsid w:val="00792B2A"/>
    <w:rsid w:val="007C3161"/>
    <w:rsid w:val="007E23F4"/>
    <w:rsid w:val="007E23F9"/>
    <w:rsid w:val="007F0A11"/>
    <w:rsid w:val="007F1320"/>
    <w:rsid w:val="0081312A"/>
    <w:rsid w:val="00825EA7"/>
    <w:rsid w:val="008321A1"/>
    <w:rsid w:val="008330D2"/>
    <w:rsid w:val="00864427"/>
    <w:rsid w:val="00872A0E"/>
    <w:rsid w:val="00874ADE"/>
    <w:rsid w:val="00887C5B"/>
    <w:rsid w:val="00897039"/>
    <w:rsid w:val="008A1015"/>
    <w:rsid w:val="008B358C"/>
    <w:rsid w:val="008C225A"/>
    <w:rsid w:val="008C5E88"/>
    <w:rsid w:val="00916B48"/>
    <w:rsid w:val="00933002"/>
    <w:rsid w:val="009368D8"/>
    <w:rsid w:val="00944CEE"/>
    <w:rsid w:val="00955B49"/>
    <w:rsid w:val="009B76D6"/>
    <w:rsid w:val="009C1EDD"/>
    <w:rsid w:val="009D0538"/>
    <w:rsid w:val="009E47E3"/>
    <w:rsid w:val="00A01594"/>
    <w:rsid w:val="00A12EFF"/>
    <w:rsid w:val="00A133E7"/>
    <w:rsid w:val="00A317A7"/>
    <w:rsid w:val="00A510AE"/>
    <w:rsid w:val="00A530F5"/>
    <w:rsid w:val="00A81F04"/>
    <w:rsid w:val="00A93DCD"/>
    <w:rsid w:val="00A95294"/>
    <w:rsid w:val="00A95AB3"/>
    <w:rsid w:val="00AD4554"/>
    <w:rsid w:val="00AF5B84"/>
    <w:rsid w:val="00B07562"/>
    <w:rsid w:val="00B27899"/>
    <w:rsid w:val="00B30592"/>
    <w:rsid w:val="00B3620B"/>
    <w:rsid w:val="00B43161"/>
    <w:rsid w:val="00B56AC6"/>
    <w:rsid w:val="00B627B9"/>
    <w:rsid w:val="00B85CE2"/>
    <w:rsid w:val="00B9347A"/>
    <w:rsid w:val="00B93E6E"/>
    <w:rsid w:val="00BA26AF"/>
    <w:rsid w:val="00BB7C3D"/>
    <w:rsid w:val="00BC2C95"/>
    <w:rsid w:val="00C214EF"/>
    <w:rsid w:val="00C3488E"/>
    <w:rsid w:val="00C50CD1"/>
    <w:rsid w:val="00C54E0F"/>
    <w:rsid w:val="00C556E6"/>
    <w:rsid w:val="00C625EA"/>
    <w:rsid w:val="00C63414"/>
    <w:rsid w:val="00C70004"/>
    <w:rsid w:val="00C7655D"/>
    <w:rsid w:val="00C81C98"/>
    <w:rsid w:val="00C914F6"/>
    <w:rsid w:val="00CA32E8"/>
    <w:rsid w:val="00CB094F"/>
    <w:rsid w:val="00CB4161"/>
    <w:rsid w:val="00CB6ADC"/>
    <w:rsid w:val="00CD0A54"/>
    <w:rsid w:val="00CD2673"/>
    <w:rsid w:val="00CD5E32"/>
    <w:rsid w:val="00CF3E45"/>
    <w:rsid w:val="00D1517B"/>
    <w:rsid w:val="00D15688"/>
    <w:rsid w:val="00D23BB0"/>
    <w:rsid w:val="00D5056E"/>
    <w:rsid w:val="00D63901"/>
    <w:rsid w:val="00D73C28"/>
    <w:rsid w:val="00D80CB2"/>
    <w:rsid w:val="00D81F9C"/>
    <w:rsid w:val="00D95798"/>
    <w:rsid w:val="00D975EE"/>
    <w:rsid w:val="00DB2CAD"/>
    <w:rsid w:val="00DB5303"/>
    <w:rsid w:val="00DC109B"/>
    <w:rsid w:val="00DE31CF"/>
    <w:rsid w:val="00DE7E71"/>
    <w:rsid w:val="00E121B0"/>
    <w:rsid w:val="00E2432D"/>
    <w:rsid w:val="00E35F00"/>
    <w:rsid w:val="00E47CFB"/>
    <w:rsid w:val="00E519CF"/>
    <w:rsid w:val="00E56E2D"/>
    <w:rsid w:val="00E61E4E"/>
    <w:rsid w:val="00E755D7"/>
    <w:rsid w:val="00E84D8C"/>
    <w:rsid w:val="00E86212"/>
    <w:rsid w:val="00EB771A"/>
    <w:rsid w:val="00EB7A9B"/>
    <w:rsid w:val="00EB7E1D"/>
    <w:rsid w:val="00ED50BB"/>
    <w:rsid w:val="00EE17CA"/>
    <w:rsid w:val="00EE4C3E"/>
    <w:rsid w:val="00EE6CDB"/>
    <w:rsid w:val="00EF2583"/>
    <w:rsid w:val="00F056B1"/>
    <w:rsid w:val="00F136C1"/>
    <w:rsid w:val="00F25601"/>
    <w:rsid w:val="00F47352"/>
    <w:rsid w:val="00F66403"/>
    <w:rsid w:val="00F80118"/>
    <w:rsid w:val="00FA623F"/>
    <w:rsid w:val="00FB000A"/>
    <w:rsid w:val="00FC028A"/>
    <w:rsid w:val="00FC1E4D"/>
    <w:rsid w:val="00FF7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F89B51"/>
  <w15:chartTrackingRefBased/>
  <w15:docId w15:val="{D6D36FA5-6DD4-4C41-AB1E-69CF70B4B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0712"/>
    <w:pPr>
      <w:keepNext/>
      <w:keepLines/>
      <w:spacing w:before="120" w:after="120" w:line="240" w:lineRule="auto"/>
      <w:outlineLvl w:val="0"/>
    </w:pPr>
    <w:rPr>
      <w:rFonts w:cs="Times New Roman"/>
      <w:b/>
      <w:bCs/>
      <w:sz w:val="22"/>
      <w:szCs w:val="24"/>
      <w:lang w:val="id-I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31CF"/>
    <w:pPr>
      <w:keepNext/>
      <w:keepLines/>
      <w:spacing w:before="120" w:after="120" w:line="240" w:lineRule="auto"/>
      <w:outlineLvl w:val="1"/>
    </w:pPr>
    <w:rPr>
      <w:rFonts w:eastAsia="Times New Roman" w:cs="Times New Roman"/>
      <w:sz w:val="22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2EAE"/>
    <w:pPr>
      <w:keepNext/>
      <w:keepLines/>
      <w:spacing w:before="40"/>
      <w:outlineLvl w:val="2"/>
    </w:pPr>
    <w:rPr>
      <w:rFonts w:ascii="Calibri Light" w:eastAsia="Times New Roman" w:hAnsi="Calibri Light" w:cs="Times New Roman"/>
      <w:color w:val="1F4D7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50712"/>
    <w:rPr>
      <w:rFonts w:cs="Times New Roman"/>
      <w:b/>
      <w:bCs/>
      <w:sz w:val="22"/>
      <w:szCs w:val="24"/>
      <w:lang w:val="id-ID"/>
    </w:rPr>
  </w:style>
  <w:style w:type="character" w:customStyle="1" w:styleId="Heading2Char">
    <w:name w:val="Heading 2 Char"/>
    <w:link w:val="Heading2"/>
    <w:uiPriority w:val="9"/>
    <w:rsid w:val="00DE31CF"/>
    <w:rPr>
      <w:rFonts w:eastAsia="Times New Roman" w:cs="Times New Roman"/>
      <w:sz w:val="22"/>
      <w:szCs w:val="24"/>
    </w:rPr>
  </w:style>
  <w:style w:type="paragraph" w:styleId="Header">
    <w:name w:val="header"/>
    <w:basedOn w:val="Normal"/>
    <w:link w:val="HeaderChar"/>
    <w:uiPriority w:val="99"/>
    <w:unhideWhenUsed/>
    <w:rsid w:val="00BC2C9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C95"/>
  </w:style>
  <w:style w:type="paragraph" w:styleId="Footer">
    <w:name w:val="footer"/>
    <w:basedOn w:val="Normal"/>
    <w:link w:val="FooterChar"/>
    <w:uiPriority w:val="99"/>
    <w:unhideWhenUsed/>
    <w:rsid w:val="00BC2C9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C95"/>
  </w:style>
  <w:style w:type="character" w:styleId="Hyperlink">
    <w:name w:val="Hyperlink"/>
    <w:uiPriority w:val="99"/>
    <w:unhideWhenUsed/>
    <w:rsid w:val="00085E2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887C5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C2CF7"/>
    <w:pPr>
      <w:spacing w:after="200" w:line="240" w:lineRule="auto"/>
    </w:pPr>
    <w:rPr>
      <w:rFonts w:ascii="Calibri" w:hAnsi="Calibri"/>
      <w:b/>
      <w:bCs/>
      <w:color w:val="5B9BD5"/>
      <w:sz w:val="18"/>
      <w:szCs w:val="18"/>
    </w:rPr>
  </w:style>
  <w:style w:type="table" w:styleId="TableGrid">
    <w:name w:val="Table Grid"/>
    <w:basedOn w:val="TableNormal"/>
    <w:uiPriority w:val="39"/>
    <w:rsid w:val="002E0A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D63901"/>
    <w:rPr>
      <w:color w:val="605E5C"/>
      <w:shd w:val="clear" w:color="auto" w:fill="E1DFDD"/>
    </w:rPr>
  </w:style>
  <w:style w:type="paragraph" w:styleId="Title">
    <w:name w:val="Title"/>
    <w:basedOn w:val="Heading1"/>
    <w:next w:val="Normal"/>
    <w:link w:val="TitleChar"/>
    <w:uiPriority w:val="10"/>
    <w:qFormat/>
    <w:rsid w:val="003E6FE5"/>
    <w:rPr>
      <w:sz w:val="32"/>
      <w:szCs w:val="32"/>
    </w:rPr>
  </w:style>
  <w:style w:type="character" w:customStyle="1" w:styleId="TitleChar">
    <w:name w:val="Title Char"/>
    <w:link w:val="Title"/>
    <w:uiPriority w:val="10"/>
    <w:rsid w:val="003E6FE5"/>
    <w:rPr>
      <w:rFonts w:cs="Times New Roman"/>
      <w:b/>
      <w:bCs/>
      <w:sz w:val="32"/>
      <w:szCs w:val="32"/>
      <w:lang w:val="id-ID"/>
    </w:rPr>
  </w:style>
  <w:style w:type="paragraph" w:customStyle="1" w:styleId="Gambar">
    <w:name w:val="Gambar"/>
    <w:basedOn w:val="Normal"/>
    <w:link w:val="GambarChar"/>
    <w:qFormat/>
    <w:rsid w:val="00D81F9C"/>
    <w:pPr>
      <w:spacing w:after="120" w:line="240" w:lineRule="auto"/>
      <w:jc w:val="center"/>
    </w:pPr>
    <w:rPr>
      <w:rFonts w:eastAsia="MS Mincho"/>
      <w:bCs/>
      <w:noProof/>
      <w:spacing w:val="-1"/>
      <w:sz w:val="20"/>
      <w:szCs w:val="18"/>
      <w:lang w:val="id-ID"/>
    </w:rPr>
  </w:style>
  <w:style w:type="paragraph" w:customStyle="1" w:styleId="Tabel">
    <w:name w:val="Tabel"/>
    <w:basedOn w:val="Caption"/>
    <w:link w:val="TabelChar"/>
    <w:qFormat/>
    <w:rsid w:val="00D81F9C"/>
    <w:pPr>
      <w:spacing w:before="120" w:after="0"/>
      <w:jc w:val="center"/>
    </w:pPr>
    <w:rPr>
      <w:rFonts w:ascii="Times New Roman" w:hAnsi="Times New Roman" w:cs="Times New Roman"/>
      <w:b w:val="0"/>
      <w:color w:val="auto"/>
      <w:sz w:val="20"/>
      <w:szCs w:val="20"/>
      <w:lang w:val="id-ID"/>
    </w:rPr>
  </w:style>
  <w:style w:type="character" w:customStyle="1" w:styleId="GambarChar">
    <w:name w:val="Gambar Char"/>
    <w:link w:val="Gambar"/>
    <w:rsid w:val="00D81F9C"/>
    <w:rPr>
      <w:rFonts w:eastAsia="MS Mincho"/>
      <w:bCs/>
      <w:noProof/>
      <w:spacing w:val="-1"/>
      <w:szCs w:val="18"/>
      <w:lang w:val="id-ID"/>
    </w:rPr>
  </w:style>
  <w:style w:type="paragraph" w:customStyle="1" w:styleId="Paragraf">
    <w:name w:val="Paragraf"/>
    <w:basedOn w:val="Normal"/>
    <w:link w:val="ParagrafChar"/>
    <w:qFormat/>
    <w:rsid w:val="00E61E4E"/>
    <w:pPr>
      <w:spacing w:line="240" w:lineRule="auto"/>
      <w:ind w:firstLine="425"/>
      <w:jc w:val="both"/>
    </w:pPr>
    <w:rPr>
      <w:rFonts w:eastAsia="Times New Roman" w:cs="Times New Roman"/>
      <w:sz w:val="22"/>
      <w:lang w:val="id-ID"/>
    </w:rPr>
  </w:style>
  <w:style w:type="character" w:customStyle="1" w:styleId="TabelChar">
    <w:name w:val="Tabel Char"/>
    <w:link w:val="Tabel"/>
    <w:rsid w:val="00D81F9C"/>
    <w:rPr>
      <w:rFonts w:cs="Times New Roman"/>
      <w:bCs/>
      <w:lang w:val="id-ID"/>
    </w:rPr>
  </w:style>
  <w:style w:type="paragraph" w:customStyle="1" w:styleId="Abstrak">
    <w:name w:val="Abstrak"/>
    <w:basedOn w:val="Normal"/>
    <w:link w:val="AbstrakChar"/>
    <w:qFormat/>
    <w:rsid w:val="00FA623F"/>
    <w:pPr>
      <w:spacing w:line="240" w:lineRule="auto"/>
      <w:jc w:val="both"/>
    </w:pPr>
    <w:rPr>
      <w:rFonts w:eastAsia="Times New Roman" w:cs="Times New Roman"/>
      <w:bCs/>
      <w:i/>
      <w:iCs/>
      <w:sz w:val="20"/>
      <w:szCs w:val="20"/>
    </w:rPr>
  </w:style>
  <w:style w:type="character" w:customStyle="1" w:styleId="ParagrafChar">
    <w:name w:val="Paragraf Char"/>
    <w:link w:val="Paragraf"/>
    <w:rsid w:val="00E61E4E"/>
    <w:rPr>
      <w:rFonts w:eastAsia="Times New Roman" w:cs="Times New Roman"/>
      <w:sz w:val="22"/>
      <w:szCs w:val="22"/>
      <w:lang w:val="id-ID"/>
    </w:rPr>
  </w:style>
  <w:style w:type="paragraph" w:customStyle="1" w:styleId="Keyword">
    <w:name w:val="Keyword"/>
    <w:basedOn w:val="Normal"/>
    <w:link w:val="KeywordChar"/>
    <w:qFormat/>
    <w:rsid w:val="00FA623F"/>
    <w:pPr>
      <w:spacing w:line="240" w:lineRule="auto"/>
      <w:contextualSpacing/>
      <w:jc w:val="both"/>
    </w:pPr>
    <w:rPr>
      <w:rFonts w:eastAsia="Times New Roman" w:cs="Times New Roman"/>
      <w:b/>
      <w:bCs/>
      <w:i/>
      <w:iCs/>
      <w:sz w:val="20"/>
      <w:szCs w:val="20"/>
    </w:rPr>
  </w:style>
  <w:style w:type="character" w:customStyle="1" w:styleId="AbstrakChar">
    <w:name w:val="Abstrak Char"/>
    <w:link w:val="Abstrak"/>
    <w:rsid w:val="00FA623F"/>
    <w:rPr>
      <w:rFonts w:eastAsia="Times New Roman" w:cs="Times New Roman"/>
      <w:bCs/>
      <w:i/>
      <w:iCs/>
      <w:sz w:val="20"/>
      <w:szCs w:val="20"/>
    </w:rPr>
  </w:style>
  <w:style w:type="paragraph" w:customStyle="1" w:styleId="daftarpustaka">
    <w:name w:val="daftar pustaka"/>
    <w:basedOn w:val="Normal"/>
    <w:link w:val="daftarpustakaChar"/>
    <w:qFormat/>
    <w:rsid w:val="00D1517B"/>
    <w:pPr>
      <w:spacing w:line="240" w:lineRule="auto"/>
      <w:ind w:left="567" w:hanging="567"/>
      <w:jc w:val="both"/>
    </w:pPr>
    <w:rPr>
      <w:rFonts w:cs="Times New Roman"/>
      <w:sz w:val="22"/>
      <w:lang w:val="id-ID"/>
    </w:rPr>
  </w:style>
  <w:style w:type="character" w:customStyle="1" w:styleId="KeywordChar">
    <w:name w:val="Keyword Char"/>
    <w:link w:val="Keyword"/>
    <w:rsid w:val="00FA623F"/>
    <w:rPr>
      <w:rFonts w:eastAsia="Times New Roman" w:cs="Times New Roman"/>
      <w:b/>
      <w:bCs/>
      <w:i/>
      <w:iCs/>
      <w:sz w:val="20"/>
      <w:szCs w:val="20"/>
    </w:rPr>
  </w:style>
  <w:style w:type="character" w:customStyle="1" w:styleId="Heading3Char">
    <w:name w:val="Heading 3 Char"/>
    <w:link w:val="Heading3"/>
    <w:uiPriority w:val="9"/>
    <w:rsid w:val="00002EAE"/>
    <w:rPr>
      <w:rFonts w:ascii="Calibri Light" w:eastAsia="Times New Roman" w:hAnsi="Calibri Light" w:cs="Times New Roman"/>
      <w:color w:val="1F4D78"/>
      <w:szCs w:val="24"/>
    </w:rPr>
  </w:style>
  <w:style w:type="character" w:customStyle="1" w:styleId="daftarpustakaChar">
    <w:name w:val="daftar pustaka Char"/>
    <w:link w:val="daftarpustaka"/>
    <w:rsid w:val="00D1517B"/>
    <w:rPr>
      <w:rFonts w:ascii="Times New Roman" w:hAnsi="Times New Roman" w:cs="Times New Roman"/>
      <w:sz w:val="22"/>
      <w:lang w:val="id-ID"/>
    </w:rPr>
  </w:style>
  <w:style w:type="paragraph" w:customStyle="1" w:styleId="Penulis">
    <w:name w:val="Penulis"/>
    <w:basedOn w:val="Normal"/>
    <w:link w:val="PenulisChar"/>
    <w:qFormat/>
    <w:rsid w:val="006222B5"/>
    <w:pPr>
      <w:spacing w:line="240" w:lineRule="auto"/>
    </w:pPr>
    <w:rPr>
      <w:rFonts w:eastAsia="Times New Roman" w:cs="Times New Roman"/>
      <w:b/>
      <w:bCs/>
      <w:sz w:val="20"/>
      <w:szCs w:val="20"/>
      <w:lang w:val="id-ID"/>
    </w:rPr>
  </w:style>
  <w:style w:type="character" w:customStyle="1" w:styleId="PenulisChar">
    <w:name w:val="Penulis Char"/>
    <w:basedOn w:val="DefaultParagraphFont"/>
    <w:link w:val="Penulis"/>
    <w:rsid w:val="006222B5"/>
    <w:rPr>
      <w:rFonts w:eastAsia="Times New Roman" w:cs="Times New Roman"/>
      <w:b/>
      <w:bCs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4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2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41F346-3B30-4F6B-8A69-DFF76A124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Links>
    <vt:vector size="12" baseType="variant">
      <vt:variant>
        <vt:i4>327706</vt:i4>
      </vt:variant>
      <vt:variant>
        <vt:i4>3</vt:i4>
      </vt:variant>
      <vt:variant>
        <vt:i4>0</vt:i4>
      </vt:variant>
      <vt:variant>
        <vt:i4>5</vt:i4>
      </vt:variant>
      <vt:variant>
        <vt:lpwstr>https://doi.org/10.31315/opsi.vxxix.xxxx</vt:lpwstr>
      </vt:variant>
      <vt:variant>
        <vt:lpwstr/>
      </vt:variant>
      <vt:variant>
        <vt:i4>983083</vt:i4>
      </vt:variant>
      <vt:variant>
        <vt:i4>0</vt:i4>
      </vt:variant>
      <vt:variant>
        <vt:i4>0</vt:i4>
      </vt:variant>
      <vt:variant>
        <vt:i4>5</vt:i4>
      </vt:variant>
      <vt:variant>
        <vt:lpwstr>mailto:penuliskorespondensi@emailku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Muhsin</dc:creator>
  <cp:keywords/>
  <dc:description/>
  <cp:lastModifiedBy>Anonim</cp:lastModifiedBy>
  <cp:revision>2</cp:revision>
  <dcterms:created xsi:type="dcterms:W3CDTF">2020-06-29T11:38:00Z</dcterms:created>
  <dcterms:modified xsi:type="dcterms:W3CDTF">2020-06-29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e77b862-781a-3f90-9bcd-333c055e2f19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csl.mendeley.com/styles/25600161/Gaya-UKM-2</vt:lpwstr>
  </property>
  <property fmtid="{D5CDD505-2E9C-101B-9397-08002B2CF9AE}" pid="12" name="Mendeley Recent Style Name 3_1">
    <vt:lpwstr>Gaya UKM - Noraini Talib</vt:lpwstr>
  </property>
  <property fmtid="{D5CDD505-2E9C-101B-9397-08002B2CF9AE}" pid="13" name="Mendeley Recent Style Id 4_1">
    <vt:lpwstr>http://csl.mendeley.com/styles/8283953/apa</vt:lpwstr>
  </property>
  <property fmtid="{D5CDD505-2E9C-101B-9397-08002B2CF9AE}" pid="14" name="Mendeley Recent Style Name 4_1">
    <vt:lpwstr>Gaya-UKM Herdi - herdi leuveano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journal-of-cleaner-production</vt:lpwstr>
  </property>
  <property fmtid="{D5CDD505-2E9C-101B-9397-08002B2CF9AE}" pid="20" name="Mendeley Recent Style Name 7_1">
    <vt:lpwstr>Journal of Cleaner Production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